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B6FAA" w14:textId="77777777"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4FE99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608557906" r:id="rId6"/>
        </w:object>
      </w:r>
      <w:r>
        <w:rPr>
          <w:rFonts w:ascii="Book Antiqua" w:hAnsi="Book Antiqua" w:cs="Book Antiqua"/>
          <w:i/>
        </w:rPr>
        <w:t xml:space="preserve">  </w:t>
      </w:r>
      <w:r>
        <w:rPr>
          <w:rFonts w:ascii="Book Antiqua" w:hAnsi="Book Antiqua" w:cs="Book Antiqua"/>
          <w:b/>
          <w:bCs/>
          <w:i/>
        </w:rPr>
        <w:t>HARWICH</w:t>
      </w:r>
    </w:p>
    <w:p w14:paraId="23C7B3B6"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w:t>
      </w:r>
      <w:r w:rsidR="004F551F">
        <w:rPr>
          <w:rFonts w:ascii="Book Antiqua" w:hAnsi="Book Antiqua" w:cs="Book Antiqua"/>
          <w:b/>
          <w:bCs/>
          <w:i/>
        </w:rPr>
        <w:t>TTEE</w:t>
      </w:r>
    </w:p>
    <w:p w14:paraId="3F4616C6" w14:textId="0C77ED8B"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Town Hall</w:t>
      </w:r>
      <w:r w:rsidR="00D92FF3">
        <w:rPr>
          <w:rFonts w:ascii="Book Antiqua" w:hAnsi="Book Antiqua" w:cs="Book Antiqua"/>
          <w:b/>
          <w:bCs/>
          <w:i/>
        </w:rPr>
        <w:t xml:space="preserve"> LIBRARY </w:t>
      </w:r>
      <w:r w:rsidR="000E17BD">
        <w:rPr>
          <w:rFonts w:ascii="Book Antiqua" w:hAnsi="Book Antiqua" w:cs="Book Antiqua"/>
          <w:b/>
          <w:bCs/>
          <w:i/>
        </w:rPr>
        <w:t>Conference Room</w:t>
      </w:r>
    </w:p>
    <w:p w14:paraId="7EE4729B" w14:textId="32AD4CF3"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A86AA8">
        <w:rPr>
          <w:rFonts w:ascii="Book Antiqua" w:hAnsi="Book Antiqua" w:cs="Book Antiqua"/>
          <w:b/>
          <w:bCs/>
          <w:i/>
        </w:rPr>
        <w:t xml:space="preserve"> January 24</w:t>
      </w:r>
      <w:r w:rsidR="000D4925">
        <w:rPr>
          <w:rFonts w:ascii="Book Antiqua" w:hAnsi="Book Antiqua" w:cs="Book Antiqua"/>
          <w:b/>
          <w:bCs/>
          <w:i/>
        </w:rPr>
        <w:t xml:space="preserve">, </w:t>
      </w:r>
      <w:r w:rsidR="000D4925" w:rsidRPr="0094118A">
        <w:rPr>
          <w:rFonts w:ascii="Book Antiqua" w:hAnsi="Book Antiqua" w:cs="Book Antiqua"/>
          <w:b/>
          <w:bCs/>
          <w:i/>
          <w:noProof/>
        </w:rPr>
        <w:t>201</w:t>
      </w:r>
      <w:r w:rsidR="00A86AA8">
        <w:rPr>
          <w:rFonts w:ascii="Book Antiqua" w:hAnsi="Book Antiqua" w:cs="Book Antiqua"/>
          <w:b/>
          <w:bCs/>
          <w:i/>
          <w:noProof/>
        </w:rPr>
        <w:t>9</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1D0DABDB" w14:textId="77777777" w:rsidR="005A00B8" w:rsidRDefault="000E17BD" w:rsidP="00196D76">
      <w:pPr>
        <w:spacing w:after="0" w:line="240" w:lineRule="auto"/>
        <w:jc w:val="center"/>
        <w:rPr>
          <w:rFonts w:ascii="Book Antiqua" w:hAnsi="Book Antiqua" w:cs="Book Antiqua"/>
          <w:b/>
          <w:bCs/>
          <w:i/>
        </w:rPr>
      </w:pPr>
      <w:r>
        <w:rPr>
          <w:rFonts w:ascii="Book Antiqua" w:hAnsi="Book Antiqua" w:cs="Book Antiqua"/>
          <w:b/>
          <w:bCs/>
          <w:i/>
        </w:rPr>
        <w:t>AGENDA</w:t>
      </w:r>
    </w:p>
    <w:p w14:paraId="3086BAAA" w14:textId="77777777"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3BB3D7E3" w14:textId="77777777"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14:paraId="7D6DE7EB"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7C671502" w14:textId="77777777"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14:paraId="199DEAA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5A3F1AE6"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41F7BF6C"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58777237"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79659BF7" w14:textId="34894AB1" w:rsidR="000D4925" w:rsidRDefault="00A86AA8"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bout changes to the CDBG Sidewalk Application</w:t>
      </w:r>
    </w:p>
    <w:p w14:paraId="120326F2" w14:textId="386AC020" w:rsidR="00A86AA8" w:rsidRDefault="00A86AA8"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 on ADA Self-Evaluation Transition Plan</w:t>
      </w:r>
    </w:p>
    <w:p w14:paraId="72596576" w14:textId="65A845B5" w:rsidR="003C6E5A" w:rsidRDefault="003C6E5A"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 on ADA Transition Grant</w:t>
      </w:r>
    </w:p>
    <w:p w14:paraId="630BE0AC" w14:textId="77777777"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14:paraId="59B70B56" w14:textId="77777777"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14:paraId="5E3ACED0" w14:textId="4E3ED9DB" w:rsidR="000D4925" w:rsidRDefault="00A86AA8" w:rsidP="000D492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bout the ADA Sidewalk Signs at Planning Board Meeting</w:t>
      </w:r>
    </w:p>
    <w:p w14:paraId="5C38874A" w14:textId="3C0CB4D5" w:rsidR="00A86AA8" w:rsidRPr="000D4925" w:rsidRDefault="00A86AA8" w:rsidP="000D492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Committee Signatures on Chairman’s </w:t>
      </w:r>
      <w:r w:rsidR="003C6E5A">
        <w:rPr>
          <w:rFonts w:ascii="Times New Roman" w:hAnsi="Times New Roman" w:cs="Times New Roman"/>
          <w:color w:val="000000"/>
          <w:sz w:val="24"/>
          <w:szCs w:val="24"/>
        </w:rPr>
        <w:t xml:space="preserve">ADA Meeting </w:t>
      </w:r>
      <w:bookmarkStart w:id="0" w:name="_GoBack"/>
      <w:bookmarkEnd w:id="0"/>
      <w:r>
        <w:rPr>
          <w:rFonts w:ascii="Times New Roman" w:hAnsi="Times New Roman" w:cs="Times New Roman"/>
          <w:color w:val="000000"/>
          <w:sz w:val="24"/>
          <w:szCs w:val="24"/>
        </w:rPr>
        <w:t>Travel Expense Voucher for 2018</w:t>
      </w:r>
    </w:p>
    <w:p w14:paraId="111CE2F9"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1C3C2308"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4A18A2B4" w14:textId="77777777" w:rsidR="00526781" w:rsidRPr="00382C0D"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2E26A118"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0C1C50AC" w14:textId="77777777" w:rsidR="00A86AA8" w:rsidRDefault="00A92B57" w:rsidP="00F51087">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p>
    <w:p w14:paraId="1AFED70F" w14:textId="55ECA907" w:rsidR="00C61FD1" w:rsidRPr="00A86AA8" w:rsidRDefault="00A86AA8" w:rsidP="00A86AA8">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rPr>
        <w:t>Assigned Budget for HARC in 2019</w:t>
      </w:r>
      <w:r w:rsidR="00382C0D" w:rsidRPr="00A86AA8">
        <w:rPr>
          <w:rFonts w:ascii="Times New Roman" w:hAnsi="Times New Roman" w:cs="Times New Roman"/>
          <w:color w:val="000000"/>
          <w:sz w:val="24"/>
          <w:szCs w:val="24"/>
        </w:rPr>
        <w:t xml:space="preserve"> </w:t>
      </w:r>
    </w:p>
    <w:p w14:paraId="3D8D1CE9"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699AF4E7" w14:textId="77777777"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14:paraId="78B22F16"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66C551C8" w14:textId="77777777"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3ADF49FC"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23262AB4" w14:textId="77777777"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0A411349" w14:textId="4B812585"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96D76">
        <w:rPr>
          <w:rFonts w:ascii="Times New Roman" w:hAnsi="Times New Roman" w:cs="Times New Roman"/>
          <w:color w:val="000000"/>
          <w:sz w:val="24"/>
          <w:szCs w:val="24"/>
        </w:rPr>
        <w:t xml:space="preserve">  </w:t>
      </w:r>
      <w:r w:rsidR="00A86AA8">
        <w:rPr>
          <w:rFonts w:ascii="Times New Roman" w:hAnsi="Times New Roman" w:cs="Times New Roman"/>
          <w:color w:val="000000"/>
          <w:sz w:val="24"/>
          <w:szCs w:val="24"/>
        </w:rPr>
        <w:t>Jan. 09, 2019</w:t>
      </w:r>
      <w:r w:rsidR="00196D76">
        <w:rPr>
          <w:rFonts w:ascii="Times New Roman" w:hAnsi="Times New Roman" w:cs="Times New Roman"/>
          <w:color w:val="000000"/>
          <w:sz w:val="24"/>
          <w:szCs w:val="24"/>
        </w:rPr>
        <w:t xml:space="preserve">                            W. Matthew Hart, Chairman      </w:t>
      </w:r>
      <w:r w:rsidR="00196D76">
        <w:rPr>
          <w:noProof/>
        </w:rPr>
        <w:drawing>
          <wp:inline distT="0" distB="0" distL="0" distR="0" wp14:anchorId="4F8E6124" wp14:editId="24318EF3">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7D8D8D77"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3A79060B"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2F0226"/>
    <w:multiLevelType w:val="hybridMultilevel"/>
    <w:tmpl w:val="D23824F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4FAOLg730tAAAA"/>
  </w:docVars>
  <w:rsids>
    <w:rsidRoot w:val="00C61FD1"/>
    <w:rsid w:val="000A0666"/>
    <w:rsid w:val="000B5BB9"/>
    <w:rsid w:val="000B7C02"/>
    <w:rsid w:val="000D4925"/>
    <w:rsid w:val="000E17BD"/>
    <w:rsid w:val="000F5A03"/>
    <w:rsid w:val="0010448A"/>
    <w:rsid w:val="00181089"/>
    <w:rsid w:val="00196D76"/>
    <w:rsid w:val="001C488D"/>
    <w:rsid w:val="001D7F6E"/>
    <w:rsid w:val="003001B0"/>
    <w:rsid w:val="003355BD"/>
    <w:rsid w:val="0037057C"/>
    <w:rsid w:val="00382C0D"/>
    <w:rsid w:val="003C6E5A"/>
    <w:rsid w:val="004C716F"/>
    <w:rsid w:val="004D4104"/>
    <w:rsid w:val="004D5350"/>
    <w:rsid w:val="004F551F"/>
    <w:rsid w:val="00526781"/>
    <w:rsid w:val="00560E75"/>
    <w:rsid w:val="005A00B8"/>
    <w:rsid w:val="005E0CB5"/>
    <w:rsid w:val="00681CA7"/>
    <w:rsid w:val="006F50ED"/>
    <w:rsid w:val="00721D9F"/>
    <w:rsid w:val="007B4805"/>
    <w:rsid w:val="008550CA"/>
    <w:rsid w:val="008F6B93"/>
    <w:rsid w:val="009154F8"/>
    <w:rsid w:val="0094118A"/>
    <w:rsid w:val="00A86AA8"/>
    <w:rsid w:val="00A92B57"/>
    <w:rsid w:val="00BD0A0C"/>
    <w:rsid w:val="00C32AD4"/>
    <w:rsid w:val="00C61FD1"/>
    <w:rsid w:val="00CC0C16"/>
    <w:rsid w:val="00CC5CBC"/>
    <w:rsid w:val="00CD2D45"/>
    <w:rsid w:val="00D34615"/>
    <w:rsid w:val="00D92FF3"/>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205CD2B2"/>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66</Words>
  <Characters>95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9-01-09T21:52:00Z</dcterms:created>
  <dcterms:modified xsi:type="dcterms:W3CDTF">2019-01-09T21:52:00Z</dcterms:modified>
</cp:coreProperties>
</file>